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EB350A" w14:textId="77777777" w:rsidR="00421639" w:rsidRDefault="00421639" w:rsidP="00421639">
      <w:bookmarkStart w:id="0" w:name="_Toc149764098"/>
      <w:bookmarkStart w:id="1" w:name="_Toc168634804"/>
    </w:p>
    <w:p w14:paraId="7D330678" w14:textId="32800FCF" w:rsidR="00421639" w:rsidRPr="000F2195" w:rsidRDefault="00421639" w:rsidP="00421639">
      <w:pPr>
        <w:pStyle w:val="Heading1"/>
      </w:pPr>
      <w:r w:rsidRPr="000F2195">
        <w:t xml:space="preserve">Appendix 1: </w:t>
      </w:r>
      <w:r>
        <w:t>Professional skills evidence proforma</w:t>
      </w:r>
      <w:bookmarkEnd w:id="0"/>
      <w:bookmarkEnd w:id="1"/>
      <w:r>
        <w:t xml:space="preserve"> </w:t>
      </w:r>
    </w:p>
    <w:p w14:paraId="298C3590" w14:textId="77777777" w:rsidR="00421639" w:rsidRDefault="00421639" w:rsidP="00421639">
      <w:pPr>
        <w:tabs>
          <w:tab w:val="left" w:pos="4040"/>
        </w:tabs>
      </w:pPr>
      <w:bookmarkStart w:id="2" w:name="_Appendix_3:_Training"/>
      <w:bookmarkStart w:id="3" w:name="_Appendix_3:_Reading"/>
      <w:bookmarkEnd w:id="2"/>
      <w:bookmarkEnd w:id="3"/>
    </w:p>
    <w:p w14:paraId="02EF947B" w14:textId="77777777" w:rsidR="00421639" w:rsidRDefault="00421639" w:rsidP="00421639">
      <w:pPr>
        <w:tabs>
          <w:tab w:val="left" w:pos="4040"/>
        </w:tabs>
      </w:pPr>
      <w:r>
        <w:t xml:space="preserve">Member Name &amp; BSE ID number </w:t>
      </w:r>
      <w:sdt>
        <w:sdtPr>
          <w:rPr>
            <w:rStyle w:val="BSENORM"/>
          </w:rPr>
          <w:id w:val="-1629240205"/>
          <w:placeholder>
            <w:docPart w:val="C23A67BCA3D3422A8D9C4FB83FDD1DD8"/>
          </w:placeholder>
          <w:showingPlcHdr/>
          <w15:color w:val="339966"/>
        </w:sdtPr>
        <w:sdtEndPr>
          <w:rPr>
            <w:rStyle w:val="DefaultParagraphFont"/>
            <w:rFonts w:ascii="Aptos" w:hAnsi="Aptos"/>
          </w:rPr>
        </w:sdtEndPr>
        <w:sdtContent>
          <w:r w:rsidRPr="00FB02C4">
            <w:rPr>
              <w:rStyle w:val="PlaceholderText"/>
            </w:rPr>
            <w:t>Click or tap here to enter text.</w:t>
          </w:r>
        </w:sdtContent>
      </w:sdt>
    </w:p>
    <w:p w14:paraId="3C1FEAE1" w14:textId="77777777" w:rsidR="00421639" w:rsidRDefault="00421639" w:rsidP="00421639">
      <w:pPr>
        <w:tabs>
          <w:tab w:val="left" w:pos="4040"/>
        </w:tabs>
      </w:pPr>
      <w:r>
        <w:t xml:space="preserve">Date professional activity undertaken </w:t>
      </w:r>
      <w:sdt>
        <w:sdtPr>
          <w:rPr>
            <w:rStyle w:val="BSENORM"/>
          </w:rPr>
          <w:id w:val="-1355107842"/>
          <w:placeholder>
            <w:docPart w:val="90C13C90835D46E98CF8452404827560"/>
          </w:placeholder>
          <w:showingPlcHdr/>
          <w15:color w:val="339966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="Aptos" w:hAnsi="Aptos"/>
          </w:rPr>
        </w:sdtEndPr>
        <w:sdtContent>
          <w:r w:rsidRPr="00FB02C4">
            <w:rPr>
              <w:rStyle w:val="PlaceholderText"/>
            </w:rPr>
            <w:t>Click or tap to enter a date.</w:t>
          </w:r>
        </w:sdtContent>
      </w:sdt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421639" w14:paraId="40B7AE2E" w14:textId="77777777" w:rsidTr="00CB2E66">
        <w:trPr>
          <w:trHeight w:val="355"/>
          <w:jc w:val="center"/>
        </w:trPr>
        <w:tc>
          <w:tcPr>
            <w:tcW w:w="9242" w:type="dxa"/>
          </w:tcPr>
          <w:p w14:paraId="2F829C6C" w14:textId="77777777" w:rsidR="00421639" w:rsidRPr="00354B2B" w:rsidRDefault="00421639" w:rsidP="00CB2E66">
            <w:pPr>
              <w:tabs>
                <w:tab w:val="left" w:pos="4040"/>
              </w:tabs>
              <w:spacing w:before="240"/>
              <w:jc w:val="center"/>
              <w:rPr>
                <w:b/>
              </w:rPr>
            </w:pPr>
            <w:r>
              <w:rPr>
                <w:b/>
              </w:rPr>
              <w:t>Details of professional a</w:t>
            </w:r>
            <w:r w:rsidRPr="00354B2B">
              <w:rPr>
                <w:b/>
              </w:rPr>
              <w:t>ctivity</w:t>
            </w:r>
          </w:p>
        </w:tc>
      </w:tr>
      <w:tr w:rsidR="00421639" w14:paraId="57F62ABF" w14:textId="77777777" w:rsidTr="00CB2E66">
        <w:trPr>
          <w:jc w:val="center"/>
        </w:trPr>
        <w:tc>
          <w:tcPr>
            <w:tcW w:w="9242" w:type="dxa"/>
          </w:tcPr>
          <w:p w14:paraId="61A1F778" w14:textId="77777777" w:rsidR="00421639" w:rsidRDefault="00421639" w:rsidP="00CB2E66">
            <w:pPr>
              <w:tabs>
                <w:tab w:val="left" w:pos="4040"/>
              </w:tabs>
            </w:pPr>
            <w:sdt>
              <w:sdtPr>
                <w:rPr>
                  <w:rStyle w:val="BSENORM"/>
                </w:rPr>
                <w:id w:val="-1561405352"/>
                <w:placeholder>
                  <w:docPart w:val="03807CB187334BBEA7EA410A3E69A6A7"/>
                </w:placeholder>
                <w15:color w:val="339966"/>
              </w:sdtPr>
              <w:sdtEndPr>
                <w:rPr>
                  <w:rStyle w:val="DefaultParagraphFont"/>
                  <w:rFonts w:ascii="Aptos" w:hAnsi="Aptos"/>
                </w:rPr>
              </w:sdtEndPr>
              <w:sdtContent>
                <w:sdt>
                  <w:sdtPr>
                    <w:rPr>
                      <w:rStyle w:val="BSENORM"/>
                    </w:rPr>
                    <w:id w:val="-656691575"/>
                    <w:placeholder>
                      <w:docPart w:val="C23A67BCA3D3422A8D9C4FB83FDD1DD8"/>
                    </w:placeholder>
                    <w:showingPlcHdr/>
                    <w15:color w:val="339966"/>
                    <w:text/>
                  </w:sdtPr>
                  <w:sdtContent>
                    <w:r w:rsidRPr="00FB02C4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sdtContent>
            </w:sdt>
          </w:p>
          <w:p w14:paraId="1D9FB1DA" w14:textId="77777777" w:rsidR="00421639" w:rsidRDefault="00421639" w:rsidP="00CB2E66">
            <w:pPr>
              <w:tabs>
                <w:tab w:val="left" w:pos="4040"/>
              </w:tabs>
            </w:pPr>
          </w:p>
          <w:p w14:paraId="1276CA52" w14:textId="77777777" w:rsidR="00421639" w:rsidRDefault="00421639" w:rsidP="00CB2E66">
            <w:pPr>
              <w:tabs>
                <w:tab w:val="left" w:pos="4040"/>
              </w:tabs>
            </w:pPr>
          </w:p>
          <w:p w14:paraId="723C6242" w14:textId="77777777" w:rsidR="00421639" w:rsidRDefault="00421639" w:rsidP="00CB2E66">
            <w:pPr>
              <w:tabs>
                <w:tab w:val="left" w:pos="4040"/>
              </w:tabs>
            </w:pPr>
          </w:p>
          <w:p w14:paraId="11928035" w14:textId="77777777" w:rsidR="00421639" w:rsidRDefault="00421639" w:rsidP="00CB2E66">
            <w:pPr>
              <w:tabs>
                <w:tab w:val="left" w:pos="4040"/>
              </w:tabs>
            </w:pPr>
          </w:p>
          <w:p w14:paraId="3C4D190B" w14:textId="77777777" w:rsidR="00421639" w:rsidRDefault="00421639" w:rsidP="00CB2E66">
            <w:pPr>
              <w:tabs>
                <w:tab w:val="left" w:pos="4040"/>
              </w:tabs>
            </w:pPr>
          </w:p>
          <w:p w14:paraId="74C67FC7" w14:textId="77777777" w:rsidR="00421639" w:rsidRDefault="00421639" w:rsidP="00CB2E66">
            <w:pPr>
              <w:tabs>
                <w:tab w:val="left" w:pos="4040"/>
              </w:tabs>
            </w:pPr>
          </w:p>
          <w:p w14:paraId="7E20EBC0" w14:textId="77777777" w:rsidR="00421639" w:rsidRDefault="00421639" w:rsidP="00CB2E66">
            <w:pPr>
              <w:tabs>
                <w:tab w:val="left" w:pos="4040"/>
              </w:tabs>
            </w:pPr>
          </w:p>
          <w:p w14:paraId="50012BB2" w14:textId="77777777" w:rsidR="00421639" w:rsidRDefault="00421639" w:rsidP="00CB2E66">
            <w:pPr>
              <w:tabs>
                <w:tab w:val="left" w:pos="4040"/>
              </w:tabs>
            </w:pPr>
          </w:p>
        </w:tc>
      </w:tr>
    </w:tbl>
    <w:p w14:paraId="19D2CE7C" w14:textId="77777777" w:rsidR="00421639" w:rsidRPr="00354B2B" w:rsidRDefault="00421639" w:rsidP="00421639">
      <w:pPr>
        <w:tabs>
          <w:tab w:val="left" w:pos="4040"/>
        </w:tabs>
        <w:rPr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421639" w14:paraId="3779AD50" w14:textId="77777777" w:rsidTr="00CB2E66">
        <w:trPr>
          <w:trHeight w:val="355"/>
          <w:jc w:val="center"/>
        </w:trPr>
        <w:tc>
          <w:tcPr>
            <w:tcW w:w="9242" w:type="dxa"/>
          </w:tcPr>
          <w:p w14:paraId="47483081" w14:textId="77777777" w:rsidR="00421639" w:rsidRPr="00354B2B" w:rsidRDefault="00421639" w:rsidP="00CB2E66">
            <w:pPr>
              <w:tabs>
                <w:tab w:val="left" w:pos="4040"/>
              </w:tabs>
              <w:spacing w:before="240"/>
              <w:jc w:val="center"/>
              <w:rPr>
                <w:b/>
              </w:rPr>
            </w:pPr>
            <w:r>
              <w:rPr>
                <w:b/>
              </w:rPr>
              <w:t>What were the main learning objectives of this activity?</w:t>
            </w:r>
          </w:p>
        </w:tc>
      </w:tr>
      <w:tr w:rsidR="00421639" w14:paraId="3B30C37A" w14:textId="77777777" w:rsidTr="00CB2E66">
        <w:trPr>
          <w:jc w:val="center"/>
        </w:trPr>
        <w:tc>
          <w:tcPr>
            <w:tcW w:w="9242" w:type="dxa"/>
          </w:tcPr>
          <w:p w14:paraId="51FAB7D8" w14:textId="77777777" w:rsidR="00421639" w:rsidRDefault="00421639" w:rsidP="00CB2E66">
            <w:pPr>
              <w:tabs>
                <w:tab w:val="left" w:pos="4040"/>
              </w:tabs>
            </w:pPr>
            <w:sdt>
              <w:sdtPr>
                <w:rPr>
                  <w:rStyle w:val="BSENORM"/>
                </w:rPr>
                <w:id w:val="1799482785"/>
                <w:placeholder>
                  <w:docPart w:val="28C38D5A3887460F8602094B723FD913"/>
                </w:placeholder>
                <w:showingPlcHdr/>
                <w15:color w:val="339966"/>
                <w:text/>
              </w:sdtPr>
              <w:sdtContent>
                <w:r w:rsidRPr="00FB02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A6BB4E2" w14:textId="77777777" w:rsidR="00421639" w:rsidRDefault="00421639" w:rsidP="00CB2E66">
            <w:pPr>
              <w:tabs>
                <w:tab w:val="left" w:pos="4040"/>
              </w:tabs>
            </w:pPr>
          </w:p>
          <w:p w14:paraId="31070CA8" w14:textId="77777777" w:rsidR="00421639" w:rsidRDefault="00421639" w:rsidP="00CB2E66">
            <w:pPr>
              <w:tabs>
                <w:tab w:val="left" w:pos="4040"/>
              </w:tabs>
            </w:pPr>
          </w:p>
          <w:p w14:paraId="767D589A" w14:textId="77777777" w:rsidR="00421639" w:rsidRDefault="00421639" w:rsidP="00CB2E66">
            <w:pPr>
              <w:tabs>
                <w:tab w:val="left" w:pos="4040"/>
              </w:tabs>
            </w:pPr>
          </w:p>
          <w:p w14:paraId="41BD0867" w14:textId="77777777" w:rsidR="00421639" w:rsidRDefault="00421639" w:rsidP="00CB2E66">
            <w:pPr>
              <w:tabs>
                <w:tab w:val="left" w:pos="4040"/>
              </w:tabs>
            </w:pPr>
          </w:p>
          <w:p w14:paraId="0BF82605" w14:textId="77777777" w:rsidR="00421639" w:rsidRDefault="00421639" w:rsidP="00CB2E66">
            <w:pPr>
              <w:tabs>
                <w:tab w:val="left" w:pos="4040"/>
              </w:tabs>
            </w:pPr>
          </w:p>
          <w:p w14:paraId="49D7560C" w14:textId="77777777" w:rsidR="00421639" w:rsidRDefault="00421639" w:rsidP="00CB2E66">
            <w:pPr>
              <w:tabs>
                <w:tab w:val="left" w:pos="4040"/>
              </w:tabs>
            </w:pPr>
          </w:p>
          <w:p w14:paraId="650CE818" w14:textId="77777777" w:rsidR="00421639" w:rsidRDefault="00421639" w:rsidP="00CB2E66">
            <w:pPr>
              <w:tabs>
                <w:tab w:val="left" w:pos="4040"/>
              </w:tabs>
            </w:pPr>
          </w:p>
        </w:tc>
      </w:tr>
    </w:tbl>
    <w:p w14:paraId="58C7E23B" w14:textId="77777777" w:rsidR="00421639" w:rsidRPr="00354B2B" w:rsidRDefault="00421639" w:rsidP="00421639">
      <w:pPr>
        <w:tabs>
          <w:tab w:val="left" w:pos="4040"/>
        </w:tabs>
        <w:rPr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421639" w14:paraId="1036E087" w14:textId="77777777" w:rsidTr="00CB2E66">
        <w:trPr>
          <w:trHeight w:val="355"/>
          <w:jc w:val="center"/>
        </w:trPr>
        <w:tc>
          <w:tcPr>
            <w:tcW w:w="9242" w:type="dxa"/>
          </w:tcPr>
          <w:p w14:paraId="073ED325" w14:textId="77777777" w:rsidR="00421639" w:rsidRPr="00354B2B" w:rsidRDefault="00421639" w:rsidP="00CB2E66">
            <w:pPr>
              <w:tabs>
                <w:tab w:val="left" w:pos="4040"/>
              </w:tabs>
              <w:spacing w:before="240"/>
              <w:jc w:val="center"/>
              <w:rPr>
                <w:b/>
              </w:rPr>
            </w:pPr>
            <w:r>
              <w:rPr>
                <w:b/>
              </w:rPr>
              <w:lastRenderedPageBreak/>
              <w:t>How will this improve your practice moving forward?</w:t>
            </w:r>
          </w:p>
        </w:tc>
      </w:tr>
      <w:tr w:rsidR="00421639" w14:paraId="3FF79E31" w14:textId="77777777" w:rsidTr="00CB2E66">
        <w:trPr>
          <w:jc w:val="center"/>
        </w:trPr>
        <w:tc>
          <w:tcPr>
            <w:tcW w:w="9242" w:type="dxa"/>
          </w:tcPr>
          <w:p w14:paraId="2450435B" w14:textId="77777777" w:rsidR="00421639" w:rsidRDefault="00421639" w:rsidP="00CB2E66">
            <w:pPr>
              <w:tabs>
                <w:tab w:val="left" w:pos="4040"/>
              </w:tabs>
            </w:pPr>
            <w:sdt>
              <w:sdtPr>
                <w:rPr>
                  <w:rStyle w:val="BSENORM"/>
                </w:rPr>
                <w:id w:val="-727537405"/>
                <w:placeholder>
                  <w:docPart w:val="C15CCEB4389549BEA7AAEB1500F831CC"/>
                </w:placeholder>
                <w:showingPlcHdr/>
                <w15:color w:val="339966"/>
                <w:text/>
              </w:sdtPr>
              <w:sdtContent>
                <w:r w:rsidRPr="00FB02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634C942" w14:textId="77777777" w:rsidR="00421639" w:rsidRDefault="00421639" w:rsidP="00CB2E66">
            <w:pPr>
              <w:tabs>
                <w:tab w:val="left" w:pos="4040"/>
              </w:tabs>
            </w:pPr>
          </w:p>
          <w:p w14:paraId="2219C298" w14:textId="77777777" w:rsidR="00421639" w:rsidRDefault="00421639" w:rsidP="00CB2E66">
            <w:pPr>
              <w:tabs>
                <w:tab w:val="left" w:pos="4040"/>
              </w:tabs>
            </w:pPr>
          </w:p>
          <w:p w14:paraId="514AFDFC" w14:textId="77777777" w:rsidR="00421639" w:rsidRDefault="00421639" w:rsidP="00CB2E66">
            <w:pPr>
              <w:tabs>
                <w:tab w:val="left" w:pos="4040"/>
              </w:tabs>
            </w:pPr>
          </w:p>
          <w:p w14:paraId="44FE924D" w14:textId="77777777" w:rsidR="00421639" w:rsidRDefault="00421639" w:rsidP="00CB2E66">
            <w:pPr>
              <w:tabs>
                <w:tab w:val="left" w:pos="4040"/>
              </w:tabs>
            </w:pPr>
          </w:p>
          <w:p w14:paraId="753F6112" w14:textId="77777777" w:rsidR="00421639" w:rsidRDefault="00421639" w:rsidP="00CB2E66">
            <w:pPr>
              <w:tabs>
                <w:tab w:val="left" w:pos="4040"/>
              </w:tabs>
            </w:pPr>
          </w:p>
          <w:p w14:paraId="1B7BEC39" w14:textId="77777777" w:rsidR="00421639" w:rsidRDefault="00421639" w:rsidP="00CB2E66">
            <w:pPr>
              <w:tabs>
                <w:tab w:val="left" w:pos="4040"/>
              </w:tabs>
            </w:pPr>
          </w:p>
          <w:p w14:paraId="7C2203C5" w14:textId="77777777" w:rsidR="00421639" w:rsidRDefault="00421639" w:rsidP="00CB2E66">
            <w:pPr>
              <w:tabs>
                <w:tab w:val="left" w:pos="4040"/>
              </w:tabs>
            </w:pPr>
          </w:p>
        </w:tc>
      </w:tr>
    </w:tbl>
    <w:p w14:paraId="197CA0EF" w14:textId="77777777" w:rsidR="00421639" w:rsidRDefault="00421639" w:rsidP="00421639">
      <w:pPr>
        <w:tabs>
          <w:tab w:val="left" w:pos="4040"/>
        </w:tabs>
      </w:pPr>
    </w:p>
    <w:p w14:paraId="5D36B036" w14:textId="77777777" w:rsidR="00421639" w:rsidRDefault="00421639" w:rsidP="00421639">
      <w:pPr>
        <w:tabs>
          <w:tab w:val="left" w:pos="4040"/>
        </w:tabs>
      </w:pPr>
      <w:r>
        <w:t>I confirm that this professional skills activity has been undertaken as stated:</w:t>
      </w:r>
    </w:p>
    <w:p w14:paraId="1612FB16" w14:textId="77777777" w:rsidR="00421639" w:rsidRPr="00220034" w:rsidRDefault="00421639" w:rsidP="00421639">
      <w:pPr>
        <w:tabs>
          <w:tab w:val="left" w:pos="4040"/>
        </w:tabs>
      </w:pPr>
      <w:r>
        <w:t xml:space="preserve">Managers signature &amp; date: </w:t>
      </w:r>
      <w:sdt>
        <w:sdtPr>
          <w:rPr>
            <w:rStyle w:val="BSENORM"/>
          </w:rPr>
          <w:id w:val="-1605107756"/>
          <w:placeholder>
            <w:docPart w:val="88DE2012F3E948768EBB376A903CE021"/>
          </w:placeholder>
          <w:showingPlcHdr/>
          <w15:color w:val="339966"/>
          <w:text/>
        </w:sdtPr>
        <w:sdtContent>
          <w:r w:rsidRPr="00FB02C4">
            <w:rPr>
              <w:rStyle w:val="PlaceholderText"/>
            </w:rPr>
            <w:t>Click or tap here to enter text.</w:t>
          </w:r>
        </w:sdtContent>
      </w:sdt>
    </w:p>
    <w:p w14:paraId="59D98EA6" w14:textId="77777777" w:rsidR="001B1DFD" w:rsidRPr="0049402F" w:rsidRDefault="001B1DFD" w:rsidP="0049402F"/>
    <w:sectPr w:rsidR="001B1DFD" w:rsidRPr="0049402F" w:rsidSect="00421639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340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FC2889" w14:textId="77777777" w:rsidR="00770502" w:rsidRDefault="00770502" w:rsidP="001B1DFD">
      <w:r>
        <w:separator/>
      </w:r>
    </w:p>
  </w:endnote>
  <w:endnote w:type="continuationSeparator" w:id="0">
    <w:p w14:paraId="50CBF03B" w14:textId="77777777" w:rsidR="00770502" w:rsidRDefault="00770502" w:rsidP="001B1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4085601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7B1C306" w14:textId="2714E063" w:rsidR="00421639" w:rsidRDefault="004216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02B0AE" w14:textId="77777777" w:rsidR="00421639" w:rsidRDefault="004216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08F606" w14:textId="77777777" w:rsidR="00770502" w:rsidRDefault="00770502" w:rsidP="001B1DFD">
      <w:r>
        <w:separator/>
      </w:r>
    </w:p>
  </w:footnote>
  <w:footnote w:type="continuationSeparator" w:id="0">
    <w:p w14:paraId="570C69DE" w14:textId="77777777" w:rsidR="00770502" w:rsidRDefault="00770502" w:rsidP="001B1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3E6CD" w14:textId="11A9F3EF" w:rsidR="008F7646" w:rsidRDefault="00421639" w:rsidP="001B1DFD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2050" type="#_x0000_t75" style="position:absolute;margin-left:0;margin-top:0;width:15in;height:810pt;z-index:-251658752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22A48" w14:textId="406584F1" w:rsidR="00F51B3E" w:rsidRDefault="00421639" w:rsidP="00AF3A87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2051" type="#_x0000_t75" style="position:absolute;left:0;text-align:left;margin-left:-45pt;margin-top:-12.05pt;width:921.25pt;height:690.45pt;z-index:-25165772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621847544" name="Picture 1621847544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3C68C" w14:textId="68FC321A" w:rsidR="008F7646" w:rsidRDefault="00421639" w:rsidP="001B1DFD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2049" type="#_x0000_t75" style="position:absolute;margin-left:0;margin-top:0;width:15in;height:810pt;z-index:-251659776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03BB2"/>
    <w:multiLevelType w:val="hybridMultilevel"/>
    <w:tmpl w:val="C5641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405B4"/>
    <w:multiLevelType w:val="hybridMultilevel"/>
    <w:tmpl w:val="ED2EA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615F4"/>
    <w:multiLevelType w:val="hybridMultilevel"/>
    <w:tmpl w:val="A974489A"/>
    <w:lvl w:ilvl="0" w:tplc="16C4C72E">
      <w:numFmt w:val="bullet"/>
      <w:lvlText w:val="-"/>
      <w:lvlJc w:val="left"/>
      <w:pPr>
        <w:ind w:left="1080" w:hanging="720"/>
      </w:pPr>
      <w:rPr>
        <w:rFonts w:ascii="Aptos" w:eastAsia="Calibri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30A2F"/>
    <w:multiLevelType w:val="hybridMultilevel"/>
    <w:tmpl w:val="DDAEDA6C"/>
    <w:lvl w:ilvl="0" w:tplc="16C4C72E">
      <w:numFmt w:val="bullet"/>
      <w:lvlText w:val="-"/>
      <w:lvlJc w:val="left"/>
      <w:pPr>
        <w:ind w:left="1440" w:hanging="720"/>
      </w:pPr>
      <w:rPr>
        <w:rFonts w:ascii="Aptos" w:eastAsia="Calibri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BA62E6"/>
    <w:multiLevelType w:val="hybridMultilevel"/>
    <w:tmpl w:val="E000F3E6"/>
    <w:lvl w:ilvl="0" w:tplc="16C4C72E">
      <w:numFmt w:val="bullet"/>
      <w:lvlText w:val="-"/>
      <w:lvlJc w:val="left"/>
      <w:pPr>
        <w:ind w:left="1080" w:hanging="720"/>
      </w:pPr>
      <w:rPr>
        <w:rFonts w:ascii="Aptos" w:eastAsia="Calibri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11D7B"/>
    <w:multiLevelType w:val="hybridMultilevel"/>
    <w:tmpl w:val="7A3CC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B485B"/>
    <w:multiLevelType w:val="hybridMultilevel"/>
    <w:tmpl w:val="142AE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C4BEE"/>
    <w:multiLevelType w:val="hybridMultilevel"/>
    <w:tmpl w:val="0756CB66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12" w15:restartNumberingAfterBreak="0">
    <w:nsid w:val="52B35351"/>
    <w:multiLevelType w:val="hybridMultilevel"/>
    <w:tmpl w:val="282EB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4" w15:restartNumberingAfterBreak="0">
    <w:nsid w:val="6A0C18D8"/>
    <w:multiLevelType w:val="hybridMultilevel"/>
    <w:tmpl w:val="83503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0790694">
    <w:abstractNumId w:val="4"/>
  </w:num>
  <w:num w:numId="2" w16cid:durableId="2142920891">
    <w:abstractNumId w:val="8"/>
  </w:num>
  <w:num w:numId="3" w16cid:durableId="854226856">
    <w:abstractNumId w:val="11"/>
  </w:num>
  <w:num w:numId="4" w16cid:durableId="1270119840">
    <w:abstractNumId w:val="7"/>
  </w:num>
  <w:num w:numId="5" w16cid:durableId="1987973881">
    <w:abstractNumId w:val="13"/>
  </w:num>
  <w:num w:numId="6" w16cid:durableId="2079396833">
    <w:abstractNumId w:val="12"/>
  </w:num>
  <w:num w:numId="7" w16cid:durableId="985821862">
    <w:abstractNumId w:val="2"/>
  </w:num>
  <w:num w:numId="8" w16cid:durableId="154536787">
    <w:abstractNumId w:val="3"/>
  </w:num>
  <w:num w:numId="9" w16cid:durableId="951134747">
    <w:abstractNumId w:val="10"/>
  </w:num>
  <w:num w:numId="10" w16cid:durableId="604918576">
    <w:abstractNumId w:val="6"/>
  </w:num>
  <w:num w:numId="11" w16cid:durableId="1166818480">
    <w:abstractNumId w:val="14"/>
  </w:num>
  <w:num w:numId="12" w16cid:durableId="283267262">
    <w:abstractNumId w:val="9"/>
  </w:num>
  <w:num w:numId="13" w16cid:durableId="1042169960">
    <w:abstractNumId w:val="1"/>
  </w:num>
  <w:num w:numId="14" w16cid:durableId="580991863">
    <w:abstractNumId w:val="0"/>
  </w:num>
  <w:num w:numId="15" w16cid:durableId="6230048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rgUAEwx5bywAAAA="/>
  </w:docVars>
  <w:rsids>
    <w:rsidRoot w:val="00BE79EF"/>
    <w:rsid w:val="000051CA"/>
    <w:rsid w:val="00012E87"/>
    <w:rsid w:val="00017906"/>
    <w:rsid w:val="000300CE"/>
    <w:rsid w:val="00032E60"/>
    <w:rsid w:val="00075B82"/>
    <w:rsid w:val="000764CE"/>
    <w:rsid w:val="00076E5B"/>
    <w:rsid w:val="00094216"/>
    <w:rsid w:val="000A45AC"/>
    <w:rsid w:val="000D4B42"/>
    <w:rsid w:val="000D755E"/>
    <w:rsid w:val="000F3D76"/>
    <w:rsid w:val="00105716"/>
    <w:rsid w:val="001143AA"/>
    <w:rsid w:val="00197EAB"/>
    <w:rsid w:val="001B0611"/>
    <w:rsid w:val="001B1DFD"/>
    <w:rsid w:val="001B7075"/>
    <w:rsid w:val="001D3B9B"/>
    <w:rsid w:val="001E5F7B"/>
    <w:rsid w:val="00220034"/>
    <w:rsid w:val="0022137D"/>
    <w:rsid w:val="002326AC"/>
    <w:rsid w:val="00277FBC"/>
    <w:rsid w:val="0029147C"/>
    <w:rsid w:val="002C521A"/>
    <w:rsid w:val="002E7FED"/>
    <w:rsid w:val="002F22FF"/>
    <w:rsid w:val="002F6857"/>
    <w:rsid w:val="00306A04"/>
    <w:rsid w:val="00335F8D"/>
    <w:rsid w:val="0034119D"/>
    <w:rsid w:val="0034458A"/>
    <w:rsid w:val="00354C80"/>
    <w:rsid w:val="003621E3"/>
    <w:rsid w:val="003761ED"/>
    <w:rsid w:val="003C5852"/>
    <w:rsid w:val="003D58C3"/>
    <w:rsid w:val="00411F2D"/>
    <w:rsid w:val="00421639"/>
    <w:rsid w:val="00460FC7"/>
    <w:rsid w:val="00465F16"/>
    <w:rsid w:val="004675AD"/>
    <w:rsid w:val="00470360"/>
    <w:rsid w:val="00481F27"/>
    <w:rsid w:val="0049402F"/>
    <w:rsid w:val="00494FA9"/>
    <w:rsid w:val="004E2A31"/>
    <w:rsid w:val="004E5F2C"/>
    <w:rsid w:val="004F0054"/>
    <w:rsid w:val="004F1D2B"/>
    <w:rsid w:val="005012E9"/>
    <w:rsid w:val="00502E7C"/>
    <w:rsid w:val="00513F41"/>
    <w:rsid w:val="00524FE9"/>
    <w:rsid w:val="0054736D"/>
    <w:rsid w:val="00555B02"/>
    <w:rsid w:val="00575CD2"/>
    <w:rsid w:val="0059705B"/>
    <w:rsid w:val="005D0CF1"/>
    <w:rsid w:val="006065E7"/>
    <w:rsid w:val="00627922"/>
    <w:rsid w:val="00631984"/>
    <w:rsid w:val="00632EA9"/>
    <w:rsid w:val="006374CA"/>
    <w:rsid w:val="006660FF"/>
    <w:rsid w:val="006917F8"/>
    <w:rsid w:val="0069558C"/>
    <w:rsid w:val="006C10BA"/>
    <w:rsid w:val="006E0730"/>
    <w:rsid w:val="00700BB1"/>
    <w:rsid w:val="007503BC"/>
    <w:rsid w:val="007503D1"/>
    <w:rsid w:val="00752532"/>
    <w:rsid w:val="007554A3"/>
    <w:rsid w:val="00770502"/>
    <w:rsid w:val="00785D74"/>
    <w:rsid w:val="007A0BAA"/>
    <w:rsid w:val="007C243E"/>
    <w:rsid w:val="007C6AFE"/>
    <w:rsid w:val="007D56BB"/>
    <w:rsid w:val="0080765E"/>
    <w:rsid w:val="008173D3"/>
    <w:rsid w:val="008206B6"/>
    <w:rsid w:val="0084721C"/>
    <w:rsid w:val="008569E4"/>
    <w:rsid w:val="008B26C9"/>
    <w:rsid w:val="008F7646"/>
    <w:rsid w:val="008F7698"/>
    <w:rsid w:val="00901AF8"/>
    <w:rsid w:val="009073DB"/>
    <w:rsid w:val="0092349E"/>
    <w:rsid w:val="00927F96"/>
    <w:rsid w:val="009341C9"/>
    <w:rsid w:val="00961D26"/>
    <w:rsid w:val="00980053"/>
    <w:rsid w:val="0099077E"/>
    <w:rsid w:val="009B18DE"/>
    <w:rsid w:val="009F2D5D"/>
    <w:rsid w:val="00A2026C"/>
    <w:rsid w:val="00A57A10"/>
    <w:rsid w:val="00A700F5"/>
    <w:rsid w:val="00A77074"/>
    <w:rsid w:val="00AB0E0F"/>
    <w:rsid w:val="00AD2203"/>
    <w:rsid w:val="00AE66FF"/>
    <w:rsid w:val="00AF3A87"/>
    <w:rsid w:val="00B03202"/>
    <w:rsid w:val="00B23F46"/>
    <w:rsid w:val="00B41DC8"/>
    <w:rsid w:val="00BA719F"/>
    <w:rsid w:val="00BE2CE5"/>
    <w:rsid w:val="00BE79EF"/>
    <w:rsid w:val="00C10D0F"/>
    <w:rsid w:val="00C13A1C"/>
    <w:rsid w:val="00C22EFE"/>
    <w:rsid w:val="00C55464"/>
    <w:rsid w:val="00C66087"/>
    <w:rsid w:val="00CC3A2B"/>
    <w:rsid w:val="00CE36C9"/>
    <w:rsid w:val="00D4359C"/>
    <w:rsid w:val="00D50367"/>
    <w:rsid w:val="00D57CB9"/>
    <w:rsid w:val="00D65B00"/>
    <w:rsid w:val="00D70284"/>
    <w:rsid w:val="00D76828"/>
    <w:rsid w:val="00D85ED1"/>
    <w:rsid w:val="00DB4FE7"/>
    <w:rsid w:val="00DC1DE2"/>
    <w:rsid w:val="00DC4362"/>
    <w:rsid w:val="00DF466A"/>
    <w:rsid w:val="00E07FDD"/>
    <w:rsid w:val="00E11404"/>
    <w:rsid w:val="00E26437"/>
    <w:rsid w:val="00E30A5C"/>
    <w:rsid w:val="00E31303"/>
    <w:rsid w:val="00E473BC"/>
    <w:rsid w:val="00E77C46"/>
    <w:rsid w:val="00E911E6"/>
    <w:rsid w:val="00E94EA8"/>
    <w:rsid w:val="00EC3011"/>
    <w:rsid w:val="00EF7C6F"/>
    <w:rsid w:val="00F077F7"/>
    <w:rsid w:val="00F31403"/>
    <w:rsid w:val="00F32B47"/>
    <w:rsid w:val="00F51B3E"/>
    <w:rsid w:val="00F755F0"/>
    <w:rsid w:val="00F83385"/>
    <w:rsid w:val="00FA284C"/>
    <w:rsid w:val="00FA517B"/>
    <w:rsid w:val="00FB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639"/>
    <w:pPr>
      <w:spacing w:after="200" w:line="276" w:lineRule="auto"/>
    </w:pPr>
    <w:rPr>
      <w:rFonts w:ascii="Aptos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B1DFD"/>
    <w:pPr>
      <w:keepNext/>
      <w:spacing w:after="240" w:line="240" w:lineRule="auto"/>
      <w:outlineLvl w:val="0"/>
    </w:pPr>
    <w:rPr>
      <w:rFonts w:eastAsia="Times New Roman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1B1DFD"/>
    <w:pPr>
      <w:keepNext/>
      <w:spacing w:after="240" w:line="240" w:lineRule="auto"/>
      <w:outlineLvl w:val="1"/>
    </w:pPr>
    <w:rPr>
      <w:rFonts w:eastAsia="Times New Roman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1B1DFD"/>
    <w:rPr>
      <w:rFonts w:ascii="Aptos" w:eastAsia="Times New Roman" w:hAnsi="Aptos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1B1DFD"/>
    <w:rPr>
      <w:rFonts w:ascii="Aptos" w:eastAsia="Times New Roman" w:hAnsi="Aptos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B1DFD"/>
    <w:pPr>
      <w:spacing w:after="0" w:line="240" w:lineRule="auto"/>
      <w:contextualSpacing/>
    </w:pPr>
    <w:rPr>
      <w:rFonts w:eastAsiaTheme="majorEastAsia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1DFD"/>
    <w:rPr>
      <w:rFonts w:ascii="Aptos" w:eastAsiaTheme="majorEastAsia" w:hAnsi="Aptos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1DF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1DFD"/>
    <w:rPr>
      <w:rFonts w:ascii="Aptos" w:hAnsi="Aptos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B1DFD"/>
    <w:rPr>
      <w:rFonts w:ascii="Aptos" w:hAnsi="Aptos"/>
      <w:sz w:val="22"/>
      <w:szCs w:val="22"/>
      <w:lang w:eastAsia="en-US"/>
    </w:rPr>
  </w:style>
  <w:style w:type="table" w:styleId="ListTable1Light-Accent5">
    <w:name w:val="List Table 1 Light Accent 5"/>
    <w:basedOn w:val="TableNormal"/>
    <w:uiPriority w:val="46"/>
    <w:rsid w:val="00F3140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MomartItineraryNew">
    <w:name w:val="Momart Itinerary New"/>
    <w:basedOn w:val="LightShading-Accent4"/>
    <w:uiPriority w:val="99"/>
    <w:qFormat/>
    <w:rsid w:val="00032E60"/>
    <w:rPr>
      <w:rFonts w:ascii="Aptos" w:eastAsiaTheme="minorHAnsi" w:hAnsi="Aptos" w:cstheme="minorBidi"/>
      <w:sz w:val="18"/>
      <w:szCs w:val="22"/>
      <w:lang w:val="en-US" w:eastAsia="en-US"/>
    </w:rPr>
    <w:tblPr>
      <w:tblBorders>
        <w:top w:val="none" w:sz="0" w:space="0" w:color="auto"/>
        <w:bottom w:val="none" w:sz="0" w:space="0" w:color="auto"/>
        <w:insideV w:val="single" w:sz="4" w:space="0" w:color="04BFCB"/>
      </w:tblBorders>
      <w:tblCellMar>
        <w:top w:w="57" w:type="dxa"/>
        <w:bottom w:w="57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ptos" w:hAnsi="Aptos"/>
        <w:b/>
        <w:bCs/>
        <w:i w:val="0"/>
        <w:color w:val="04BFCB"/>
        <w:sz w:val="22"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rFonts w:ascii="Aptos" w:hAnsi="Aptos"/>
        <w:b w:val="0"/>
        <w:bCs/>
        <w:color w:val="auto"/>
        <w:sz w:val="18"/>
      </w:rPr>
      <w:tblPr/>
      <w:tcPr>
        <w:tcBorders>
          <w:right w:val="nil"/>
        </w:tcBorders>
        <w:shd w:val="clear" w:color="auto" w:fill="auto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auto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uto"/>
      </w:tcPr>
    </w:tblStylePr>
    <w:tblStylePr w:type="band2Vert">
      <w:tblPr/>
      <w:tcPr>
        <w:tcBorders>
          <w:left w:val="nil"/>
        </w:tcBorders>
        <w:shd w:val="clear" w:color="auto" w:fill="auto"/>
      </w:tcPr>
    </w:tblStylePr>
    <w:tblStylePr w:type="band1Horz">
      <w:rPr>
        <w:rFonts w:ascii="Aptos" w:hAnsi="Aptos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BFDFE5" w:fill="BFDFE5"/>
      </w:tcPr>
    </w:tblStylePr>
    <w:tblStylePr w:type="band2Horz">
      <w:rPr>
        <w:rFonts w:ascii="Aptos" w:hAnsi="Aptos"/>
        <w:sz w:val="18"/>
      </w:rPr>
    </w:tblStylePr>
  </w:style>
  <w:style w:type="table" w:styleId="LightShading-Accent4">
    <w:name w:val="Light Shading Accent 4"/>
    <w:basedOn w:val="TableNormal"/>
    <w:uiPriority w:val="60"/>
    <w:semiHidden/>
    <w:unhideWhenUsed/>
    <w:rsid w:val="00F31403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GridTable3-Accent4">
    <w:name w:val="Grid Table 3 Accent 4"/>
    <w:basedOn w:val="TableNormal"/>
    <w:uiPriority w:val="48"/>
    <w:rsid w:val="00F31403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Style1">
    <w:name w:val="Style1"/>
    <w:basedOn w:val="TableNormal"/>
    <w:uiPriority w:val="99"/>
    <w:rsid w:val="00032E60"/>
    <w:tblPr/>
  </w:style>
  <w:style w:type="table" w:styleId="ListTable2-Accent5">
    <w:name w:val="List Table 2 Accent 5"/>
    <w:basedOn w:val="TableNormal"/>
    <w:uiPriority w:val="47"/>
    <w:rsid w:val="0059705B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21639"/>
    <w:rPr>
      <w:color w:val="666666"/>
    </w:rPr>
  </w:style>
  <w:style w:type="character" w:customStyle="1" w:styleId="BSENORM">
    <w:name w:val="BSE NORM"/>
    <w:basedOn w:val="DefaultParagraphFont"/>
    <w:uiPriority w:val="1"/>
    <w:rsid w:val="00421639"/>
    <w:rPr>
      <w:rFonts w:ascii="Calibri Light" w:hAnsi="Calibri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01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23A67BCA3D3422A8D9C4FB83FDD1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E158F-C572-4FA3-AC46-6C4505392C4B}"/>
      </w:docPartPr>
      <w:docPartBody>
        <w:p w:rsidR="00730281" w:rsidRDefault="00730281" w:rsidP="00730281">
          <w:pPr>
            <w:pStyle w:val="C23A67BCA3D3422A8D9C4FB83FDD1DD8"/>
          </w:pPr>
          <w:r w:rsidRPr="00FB02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C13C90835D46E98CF8452404827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A4DC3-9D68-4067-92B5-ADE57A70CB0A}"/>
      </w:docPartPr>
      <w:docPartBody>
        <w:p w:rsidR="00730281" w:rsidRDefault="00730281" w:rsidP="00730281">
          <w:pPr>
            <w:pStyle w:val="90C13C90835D46E98CF8452404827560"/>
          </w:pPr>
          <w:r w:rsidRPr="00FB02C4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807CB187334BBEA7EA410A3E69A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3443D-8CFC-43F4-BD54-0C90B694EC5B}"/>
      </w:docPartPr>
      <w:docPartBody>
        <w:p w:rsidR="00730281" w:rsidRDefault="00730281" w:rsidP="00730281">
          <w:pPr>
            <w:pStyle w:val="03807CB187334BBEA7EA410A3E69A6A7"/>
          </w:pPr>
          <w:r w:rsidRPr="00FB02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C38D5A3887460F8602094B723FD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665F8-376B-4817-80D6-75D20CAC515D}"/>
      </w:docPartPr>
      <w:docPartBody>
        <w:p w:rsidR="00730281" w:rsidRDefault="00730281" w:rsidP="00730281">
          <w:pPr>
            <w:pStyle w:val="28C38D5A3887460F8602094B723FD913"/>
          </w:pPr>
          <w:r w:rsidRPr="00FB02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5CCEB4389549BEA7AAEB1500F83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16018-002A-4129-B70D-27CAAFA33940}"/>
      </w:docPartPr>
      <w:docPartBody>
        <w:p w:rsidR="00730281" w:rsidRDefault="00730281" w:rsidP="00730281">
          <w:pPr>
            <w:pStyle w:val="C15CCEB4389549BEA7AAEB1500F831CC"/>
          </w:pPr>
          <w:r w:rsidRPr="00FB02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DE2012F3E948768EBB376A903CE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33100-2354-43A2-94BE-575680DF7CBF}"/>
      </w:docPartPr>
      <w:docPartBody>
        <w:p w:rsidR="00730281" w:rsidRDefault="00730281" w:rsidP="00730281">
          <w:pPr>
            <w:pStyle w:val="88DE2012F3E948768EBB376A903CE021"/>
          </w:pPr>
          <w:r w:rsidRPr="00FB02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0281"/>
    <w:rsid w:val="006917F8"/>
    <w:rsid w:val="00730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0281"/>
    <w:rPr>
      <w:color w:val="666666"/>
    </w:rPr>
  </w:style>
  <w:style w:type="paragraph" w:customStyle="1" w:styleId="C23A67BCA3D3422A8D9C4FB83FDD1DD8">
    <w:name w:val="C23A67BCA3D3422A8D9C4FB83FDD1DD8"/>
    <w:rsid w:val="00730281"/>
  </w:style>
  <w:style w:type="paragraph" w:customStyle="1" w:styleId="90C13C90835D46E98CF8452404827560">
    <w:name w:val="90C13C90835D46E98CF8452404827560"/>
    <w:rsid w:val="00730281"/>
  </w:style>
  <w:style w:type="paragraph" w:customStyle="1" w:styleId="03807CB187334BBEA7EA410A3E69A6A7">
    <w:name w:val="03807CB187334BBEA7EA410A3E69A6A7"/>
    <w:rsid w:val="00730281"/>
  </w:style>
  <w:style w:type="paragraph" w:customStyle="1" w:styleId="28C38D5A3887460F8602094B723FD913">
    <w:name w:val="28C38D5A3887460F8602094B723FD913"/>
    <w:rsid w:val="00730281"/>
  </w:style>
  <w:style w:type="paragraph" w:customStyle="1" w:styleId="C15CCEB4389549BEA7AAEB1500F831CC">
    <w:name w:val="C15CCEB4389549BEA7AAEB1500F831CC"/>
    <w:rsid w:val="00730281"/>
  </w:style>
  <w:style w:type="paragraph" w:customStyle="1" w:styleId="88DE2012F3E948768EBB376A903CE021">
    <w:name w:val="88DE2012F3E948768EBB376A903CE021"/>
    <w:rsid w:val="00730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Jo Vashishta</cp:lastModifiedBy>
  <cp:revision>2</cp:revision>
  <cp:lastPrinted>2012-03-19T14:51:00Z</cp:lastPrinted>
  <dcterms:created xsi:type="dcterms:W3CDTF">2024-10-22T12:37:00Z</dcterms:created>
  <dcterms:modified xsi:type="dcterms:W3CDTF">2024-10-2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1aa8721959dc1606dd5bc807e645731330b57ce707040f50af5f2a976f98f</vt:lpwstr>
  </property>
</Properties>
</file>